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B8CD0" w14:textId="2C7E71EE" w:rsidR="007A710C" w:rsidRDefault="00035578" w:rsidP="00035578">
      <w:pPr>
        <w:jc w:val="center"/>
        <w:rPr>
          <w:b/>
          <w:bCs/>
        </w:rPr>
      </w:pPr>
      <w:r>
        <w:rPr>
          <w:b/>
          <w:bCs/>
        </w:rPr>
        <w:t>Maryland Critical Care Conference Agenda</w:t>
      </w:r>
    </w:p>
    <w:p w14:paraId="09E57E32" w14:textId="59775846" w:rsidR="00035578" w:rsidRDefault="00035578" w:rsidP="00035578">
      <w:pPr>
        <w:jc w:val="center"/>
        <w:rPr>
          <w:b/>
          <w:bCs/>
        </w:rPr>
      </w:pPr>
      <w:r>
        <w:rPr>
          <w:b/>
          <w:bCs/>
        </w:rPr>
        <w:t xml:space="preserve">“Surviving the ICU without Complications” </w:t>
      </w:r>
    </w:p>
    <w:p w14:paraId="4299C7C2" w14:textId="4475DE88" w:rsidR="00286748" w:rsidRPr="00314249" w:rsidRDefault="00035578" w:rsidP="00314249">
      <w:pPr>
        <w:jc w:val="center"/>
        <w:rPr>
          <w:b/>
          <w:bCs/>
        </w:rPr>
      </w:pPr>
      <w:r>
        <w:rPr>
          <w:b/>
          <w:bCs/>
        </w:rPr>
        <w:t>Wednesday, November 2, 2022 12:00 -5:30 p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6660"/>
      </w:tblGrid>
      <w:tr w:rsidR="00475AB3" w14:paraId="63C4D665" w14:textId="77777777" w:rsidTr="006F4D21">
        <w:tc>
          <w:tcPr>
            <w:tcW w:w="1885" w:type="dxa"/>
          </w:tcPr>
          <w:p w14:paraId="2392BAE0" w14:textId="03394384" w:rsidR="00475AB3" w:rsidRDefault="00475AB3" w:rsidP="00286748">
            <w:r>
              <w:t>12:00-12:3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4F17EBFB" w14:textId="0A208418" w:rsidR="00475AB3" w:rsidRDefault="00CC47E7" w:rsidP="00286748">
            <w:r>
              <w:t>Visit with vendors</w:t>
            </w:r>
          </w:p>
        </w:tc>
      </w:tr>
      <w:tr w:rsidR="00286748" w14:paraId="2C25A052" w14:textId="77777777" w:rsidTr="006F4D21">
        <w:tc>
          <w:tcPr>
            <w:tcW w:w="1885" w:type="dxa"/>
          </w:tcPr>
          <w:p w14:paraId="7337495C" w14:textId="01E7B1B9" w:rsidR="00286748" w:rsidRDefault="00286748" w:rsidP="00286748">
            <w:r>
              <w:t>12:30-</w:t>
            </w:r>
            <w:r w:rsidR="00E15BB9">
              <w:t>1</w:t>
            </w:r>
            <w:r w:rsidR="004537EF">
              <w:t>2:50</w:t>
            </w:r>
            <w:r w:rsidR="006F4D21">
              <w:t xml:space="preserve"> PM</w:t>
            </w:r>
            <w:r>
              <w:tab/>
            </w:r>
          </w:p>
        </w:tc>
        <w:tc>
          <w:tcPr>
            <w:tcW w:w="6660" w:type="dxa"/>
          </w:tcPr>
          <w:p w14:paraId="5C9A03FB" w14:textId="1701B992" w:rsidR="00286748" w:rsidRDefault="00286748" w:rsidP="00286748">
            <w:r>
              <w:t>Welcome Remarks</w:t>
            </w:r>
          </w:p>
          <w:p w14:paraId="3838C29F" w14:textId="3F2F0CA1" w:rsidR="008748AF" w:rsidRPr="00D433EE" w:rsidRDefault="000613AB" w:rsidP="0028674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Sam</w:t>
            </w:r>
            <w:r w:rsidR="001E18FC" w:rsidRPr="00D433EE">
              <w:rPr>
                <w:i/>
                <w:iCs/>
              </w:rPr>
              <w:t>uel A.</w:t>
            </w:r>
            <w:r w:rsidRPr="00D433EE">
              <w:rPr>
                <w:i/>
                <w:iCs/>
              </w:rPr>
              <w:t xml:space="preserve"> Tisherman</w:t>
            </w:r>
            <w:r w:rsidR="001E18FC" w:rsidRPr="00D433EE">
              <w:rPr>
                <w:i/>
                <w:iCs/>
              </w:rPr>
              <w:t>, MD</w:t>
            </w:r>
            <w:r w:rsidR="009D6B6B" w:rsidRPr="00D433EE">
              <w:rPr>
                <w:i/>
                <w:iCs/>
              </w:rPr>
              <w:t>, FACS, FCCM</w:t>
            </w:r>
          </w:p>
          <w:p w14:paraId="5D393E2D" w14:textId="77777777" w:rsidR="001E18FC" w:rsidRPr="00D433EE" w:rsidRDefault="001E18FC" w:rsidP="0028674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Professor</w:t>
            </w:r>
          </w:p>
          <w:p w14:paraId="70E8B9E3" w14:textId="639867E3" w:rsidR="001E18FC" w:rsidRPr="00D433EE" w:rsidRDefault="001E18FC" w:rsidP="0028674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Department of Surgery and the Program in Trauma</w:t>
            </w:r>
          </w:p>
          <w:p w14:paraId="68D66879" w14:textId="267BD73F" w:rsidR="001E18FC" w:rsidRPr="00D433EE" w:rsidRDefault="001E18FC" w:rsidP="0028674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 xml:space="preserve">University of Maryland School of Medicine </w:t>
            </w:r>
          </w:p>
          <w:p w14:paraId="72F07493" w14:textId="77777777" w:rsidR="001E18FC" w:rsidRPr="00D433EE" w:rsidRDefault="001E18FC" w:rsidP="00286748">
            <w:pPr>
              <w:rPr>
                <w:i/>
                <w:iCs/>
              </w:rPr>
            </w:pPr>
          </w:p>
          <w:p w14:paraId="1B97A301" w14:textId="40382EFB" w:rsidR="00286748" w:rsidRPr="00D433EE" w:rsidRDefault="00286748" w:rsidP="0028674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T</w:t>
            </w:r>
            <w:r w:rsidR="001E18FC" w:rsidRPr="00D433EE">
              <w:rPr>
                <w:i/>
                <w:iCs/>
              </w:rPr>
              <w:t>h</w:t>
            </w:r>
            <w:r w:rsidRPr="00D433EE">
              <w:rPr>
                <w:i/>
                <w:iCs/>
              </w:rPr>
              <w:t>om</w:t>
            </w:r>
            <w:r w:rsidR="001E18FC" w:rsidRPr="00D433EE">
              <w:rPr>
                <w:i/>
                <w:iCs/>
              </w:rPr>
              <w:t>as</w:t>
            </w:r>
            <w:r w:rsidRPr="00D433EE">
              <w:rPr>
                <w:i/>
                <w:iCs/>
              </w:rPr>
              <w:t xml:space="preserve"> </w:t>
            </w:r>
            <w:r w:rsidR="009D6B6B" w:rsidRPr="00D433EE">
              <w:rPr>
                <w:i/>
                <w:iCs/>
              </w:rPr>
              <w:t xml:space="preserve">M. </w:t>
            </w:r>
            <w:r w:rsidRPr="00D433EE">
              <w:rPr>
                <w:i/>
                <w:iCs/>
              </w:rPr>
              <w:t>Scalea</w:t>
            </w:r>
            <w:r w:rsidR="009D6B6B" w:rsidRPr="00D433EE">
              <w:rPr>
                <w:i/>
                <w:iCs/>
              </w:rPr>
              <w:t>, FACS, MCCM</w:t>
            </w:r>
          </w:p>
          <w:p w14:paraId="63F2BB36" w14:textId="7777777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The Honorable Francis X Kelly Distinguished Professor of Trauma</w:t>
            </w:r>
          </w:p>
          <w:p w14:paraId="72050445" w14:textId="7777777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Director, Program in Trauma</w:t>
            </w:r>
          </w:p>
          <w:p w14:paraId="4FC15A39" w14:textId="7777777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University of Maryland School of Medicine</w:t>
            </w:r>
          </w:p>
          <w:p w14:paraId="211260C7" w14:textId="77777777" w:rsidR="009D6B6B" w:rsidRPr="00D433EE" w:rsidRDefault="009D6B6B" w:rsidP="009D6B6B">
            <w:pPr>
              <w:rPr>
                <w:i/>
                <w:iCs/>
              </w:rPr>
            </w:pPr>
          </w:p>
          <w:p w14:paraId="50BB61A1" w14:textId="47AF09A9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Deborah M. Stein, MD, MPH, FACS, FCCM</w:t>
            </w:r>
          </w:p>
          <w:p w14:paraId="0975B0C9" w14:textId="7777777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Professor of Surgery</w:t>
            </w:r>
          </w:p>
          <w:p w14:paraId="3F9D3036" w14:textId="5BC7578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University of Maryland School of Medicine</w:t>
            </w:r>
          </w:p>
          <w:p w14:paraId="1FF703B7" w14:textId="77777777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Director Adult Critical Care Services</w:t>
            </w:r>
          </w:p>
          <w:p w14:paraId="27D2E03B" w14:textId="62563C46" w:rsidR="009D6B6B" w:rsidRPr="00D433EE" w:rsidRDefault="009D6B6B" w:rsidP="009D6B6B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University of Maryland Medical Center</w:t>
            </w:r>
          </w:p>
          <w:p w14:paraId="21533D7F" w14:textId="77777777" w:rsidR="009D6B6B" w:rsidRPr="00D433EE" w:rsidRDefault="009D6B6B" w:rsidP="009D6B6B">
            <w:pPr>
              <w:rPr>
                <w:i/>
                <w:iCs/>
              </w:rPr>
            </w:pPr>
          </w:p>
          <w:p w14:paraId="2C3D7AD0" w14:textId="178B65AD" w:rsidR="00286748" w:rsidRPr="00D433EE" w:rsidRDefault="003B4892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Mark Gladwin</w:t>
            </w:r>
            <w:r w:rsidR="003F73CD" w:rsidRPr="00D433EE">
              <w:rPr>
                <w:i/>
                <w:iCs/>
              </w:rPr>
              <w:t>, MD</w:t>
            </w:r>
          </w:p>
          <w:p w14:paraId="53E804E6" w14:textId="6E7F9289" w:rsidR="00623D3A" w:rsidRPr="00D433EE" w:rsidRDefault="00623D3A" w:rsidP="003F73CD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Vice President for Medical Affairs, UM Baltimore</w:t>
            </w:r>
          </w:p>
          <w:p w14:paraId="4104411D" w14:textId="1EAC528F" w:rsidR="003F73CD" w:rsidRPr="00D433EE" w:rsidRDefault="008E5B6A" w:rsidP="003F73CD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John Z. and Akiko K. Bowers Distinguished Professor and</w:t>
            </w:r>
            <w:r w:rsidR="003F73CD" w:rsidRPr="00D433EE">
              <w:rPr>
                <w:i/>
                <w:iCs/>
              </w:rPr>
              <w:t xml:space="preserve"> </w:t>
            </w:r>
            <w:r w:rsidRPr="00D433EE">
              <w:rPr>
                <w:i/>
                <w:iCs/>
              </w:rPr>
              <w:t>Dean</w:t>
            </w:r>
          </w:p>
          <w:p w14:paraId="2B064F86" w14:textId="7DBC6F3C" w:rsidR="009D6B6B" w:rsidRDefault="008E5B6A" w:rsidP="003F73CD">
            <w:r w:rsidRPr="00D433EE">
              <w:rPr>
                <w:i/>
                <w:iCs/>
              </w:rPr>
              <w:t>University of Maryland School of Medicine</w:t>
            </w:r>
          </w:p>
        </w:tc>
      </w:tr>
      <w:tr w:rsidR="00340878" w14:paraId="0C122BBB" w14:textId="77777777" w:rsidTr="006F4D21">
        <w:tc>
          <w:tcPr>
            <w:tcW w:w="1885" w:type="dxa"/>
          </w:tcPr>
          <w:p w14:paraId="2E5FAE95" w14:textId="5D4FECE4" w:rsidR="00340878" w:rsidRDefault="004537EF">
            <w:r>
              <w:t>12:50</w:t>
            </w:r>
            <w:r w:rsidR="007513CF">
              <w:t>-1:</w:t>
            </w:r>
            <w:r>
              <w:t>2</w:t>
            </w:r>
            <w:r w:rsidR="00CC47E7">
              <w:t>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1F6C0B12" w14:textId="77777777" w:rsidR="00340878" w:rsidRDefault="00340878">
            <w:r>
              <w:t>How do we prevent ICU admission</w:t>
            </w:r>
          </w:p>
          <w:p w14:paraId="2EC181AE" w14:textId="20D1AE6E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Nidhi Goel, MD, MHS, FAAP, FACP</w:t>
            </w:r>
          </w:p>
          <w:p w14:paraId="5098BDB0" w14:textId="14FF28DB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Assistant Professor</w:t>
            </w:r>
            <w:r w:rsidR="00D433EE">
              <w:rPr>
                <w:i/>
                <w:iCs/>
              </w:rPr>
              <w:t xml:space="preserve"> of Medicine and Pediatrics</w:t>
            </w:r>
          </w:p>
          <w:p w14:paraId="58478A1F" w14:textId="77777777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Deputy Director for Quality and Safety, Department of Medicine</w:t>
            </w:r>
          </w:p>
          <w:p w14:paraId="27B95582" w14:textId="4B8AA466" w:rsidR="000B02F8" w:rsidRDefault="00623D3A" w:rsidP="00623D3A">
            <w:r w:rsidRPr="00D433EE">
              <w:rPr>
                <w:i/>
                <w:iCs/>
              </w:rPr>
              <w:t>University of Maryland School of Medicine</w:t>
            </w:r>
          </w:p>
        </w:tc>
      </w:tr>
      <w:tr w:rsidR="00286748" w14:paraId="40F347F4" w14:textId="77777777" w:rsidTr="006F4D21">
        <w:tc>
          <w:tcPr>
            <w:tcW w:w="1885" w:type="dxa"/>
          </w:tcPr>
          <w:p w14:paraId="3A843F0F" w14:textId="36726261" w:rsidR="004F4FC8" w:rsidRDefault="007513CF">
            <w:r>
              <w:t>1:</w:t>
            </w:r>
            <w:r w:rsidR="004537EF">
              <w:t>2</w:t>
            </w:r>
            <w:r w:rsidR="00CC47E7">
              <w:t>0</w:t>
            </w:r>
            <w:r>
              <w:t>-</w:t>
            </w:r>
            <w:r w:rsidR="00CC47E7">
              <w:t>2:</w:t>
            </w:r>
            <w:r w:rsidR="004537EF">
              <w:t>0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6EC3B95C" w14:textId="0CD50535" w:rsidR="00286748" w:rsidRDefault="00212C43">
            <w:r>
              <w:t xml:space="preserve">Patient </w:t>
            </w:r>
            <w:r w:rsidR="00E268CA">
              <w:t xml:space="preserve">and family </w:t>
            </w:r>
            <w:r>
              <w:t>perspective on complications in the ICU</w:t>
            </w:r>
          </w:p>
          <w:p w14:paraId="7E73F10C" w14:textId="0FA77E12" w:rsidR="006D0CE0" w:rsidRPr="00D433EE" w:rsidRDefault="0003557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The </w:t>
            </w:r>
            <w:r w:rsidR="00E268CA" w:rsidRPr="00D433EE">
              <w:rPr>
                <w:i/>
                <w:iCs/>
              </w:rPr>
              <w:t>Faylor</w:t>
            </w:r>
            <w:r>
              <w:rPr>
                <w:i/>
                <w:iCs/>
              </w:rPr>
              <w:t xml:space="preserve"> Family, Jim, Connie, Leslie, and Josh Michael </w:t>
            </w:r>
          </w:p>
        </w:tc>
      </w:tr>
      <w:tr w:rsidR="00286748" w14:paraId="4388DBC3" w14:textId="77777777" w:rsidTr="006F4D21">
        <w:tc>
          <w:tcPr>
            <w:tcW w:w="1885" w:type="dxa"/>
          </w:tcPr>
          <w:p w14:paraId="501C3960" w14:textId="1696E9B3" w:rsidR="00286748" w:rsidRDefault="00CC47E7">
            <w:r>
              <w:t>2:</w:t>
            </w:r>
            <w:r w:rsidR="004537EF">
              <w:t>00</w:t>
            </w:r>
            <w:r w:rsidR="004F4FC8">
              <w:t>-2:</w:t>
            </w:r>
            <w:r w:rsidR="004537EF">
              <w:t>3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285128D7" w14:textId="58D21408" w:rsidR="00286748" w:rsidRDefault="00137655">
            <w:r>
              <w:t>Preventing ventilator associated complications</w:t>
            </w:r>
          </w:p>
          <w:p w14:paraId="0E574F1A" w14:textId="551A6850" w:rsidR="003504F8" w:rsidRDefault="003504F8">
            <w:r>
              <w:t>Weaning without causing other problems</w:t>
            </w:r>
          </w:p>
          <w:p w14:paraId="6064F271" w14:textId="57CBAF60" w:rsidR="00340878" w:rsidRPr="00D433EE" w:rsidRDefault="00340878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Nirav</w:t>
            </w:r>
            <w:r w:rsidR="006D0CE0" w:rsidRPr="00D433EE">
              <w:rPr>
                <w:i/>
                <w:iCs/>
              </w:rPr>
              <w:t xml:space="preserve"> Shah</w:t>
            </w:r>
            <w:r w:rsidR="00623D3A" w:rsidRPr="00D433EE">
              <w:rPr>
                <w:i/>
                <w:iCs/>
              </w:rPr>
              <w:t>, MD, FCCP, ATSF</w:t>
            </w:r>
          </w:p>
          <w:p w14:paraId="4599701E" w14:textId="2B65F0DC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Professor of Medicine</w:t>
            </w:r>
          </w:p>
          <w:p w14:paraId="2A6F1866" w14:textId="77777777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Assistant Dean for Medical Education</w:t>
            </w:r>
          </w:p>
          <w:p w14:paraId="2F4A7A08" w14:textId="3C13E0E0" w:rsidR="00623D3A" w:rsidRPr="00D433EE" w:rsidRDefault="00623D3A" w:rsidP="00623D3A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University of Maryland School of Medicine</w:t>
            </w:r>
          </w:p>
          <w:p w14:paraId="61A6B389" w14:textId="77777777" w:rsidR="00623D3A" w:rsidRDefault="00623D3A" w:rsidP="00623D3A"/>
          <w:p w14:paraId="108BAF69" w14:textId="77777777" w:rsidR="00340878" w:rsidRPr="00D433EE" w:rsidRDefault="008748AF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Blaine Kenaa</w:t>
            </w:r>
            <w:r w:rsidR="00623D3A" w:rsidRPr="00D433EE">
              <w:rPr>
                <w:i/>
                <w:iCs/>
              </w:rPr>
              <w:t>, MD</w:t>
            </w:r>
          </w:p>
          <w:p w14:paraId="066D9F6D" w14:textId="4C5069EC" w:rsidR="00623D3A" w:rsidRPr="00D433EE" w:rsidRDefault="00D433EE">
            <w:pPr>
              <w:rPr>
                <w:i/>
                <w:iCs/>
              </w:rPr>
            </w:pPr>
            <w:r w:rsidRPr="00D433EE">
              <w:rPr>
                <w:i/>
                <w:iCs/>
              </w:rPr>
              <w:t>Assistant Professor of Medicine</w:t>
            </w:r>
          </w:p>
          <w:p w14:paraId="65D1FAA1" w14:textId="69EF939D" w:rsidR="00D433EE" w:rsidRDefault="00D433EE">
            <w:r w:rsidRPr="00D433EE">
              <w:rPr>
                <w:i/>
                <w:iCs/>
              </w:rPr>
              <w:t>Division of Pulmonary &amp; Critical Care Medicine</w:t>
            </w:r>
          </w:p>
        </w:tc>
      </w:tr>
      <w:tr w:rsidR="00E46435" w14:paraId="17039DED" w14:textId="77777777" w:rsidTr="006F4D21">
        <w:tc>
          <w:tcPr>
            <w:tcW w:w="1885" w:type="dxa"/>
          </w:tcPr>
          <w:p w14:paraId="509F0DD7" w14:textId="1F5CD9BD" w:rsidR="00E46435" w:rsidRDefault="00E46435" w:rsidP="009231F0">
            <w:r>
              <w:t>2:</w:t>
            </w:r>
            <w:r w:rsidR="004537EF">
              <w:t>30</w:t>
            </w:r>
            <w:r>
              <w:t>-</w:t>
            </w:r>
            <w:r w:rsidR="004537EF">
              <w:t>3:0</w:t>
            </w:r>
            <w:r>
              <w:t>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00E2C747" w14:textId="3717D996" w:rsidR="00E46435" w:rsidRDefault="00E46435" w:rsidP="009231F0">
            <w:r w:rsidRPr="00CB7CA8">
              <w:t>Coffee Break and Visit with Vendors</w:t>
            </w:r>
          </w:p>
        </w:tc>
      </w:tr>
      <w:tr w:rsidR="00286748" w14:paraId="0FD62C79" w14:textId="77777777" w:rsidTr="006F4D21">
        <w:tc>
          <w:tcPr>
            <w:tcW w:w="1885" w:type="dxa"/>
          </w:tcPr>
          <w:p w14:paraId="37291929" w14:textId="2715A334" w:rsidR="00286748" w:rsidRDefault="003D7439">
            <w:r>
              <w:lastRenderedPageBreak/>
              <w:t>3:00-3:3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18919601" w14:textId="77777777" w:rsidR="00286748" w:rsidRDefault="008C32E3">
            <w:r w:rsidRPr="00137655">
              <w:t>Mobility in the ICU</w:t>
            </w:r>
          </w:p>
          <w:p w14:paraId="0B669E60" w14:textId="436684B7" w:rsidR="00A33D40" w:rsidRPr="00A33D40" w:rsidRDefault="00A33D40" w:rsidP="00A33D40">
            <w:pPr>
              <w:rPr>
                <w:i/>
                <w:iCs/>
              </w:rPr>
            </w:pPr>
            <w:r w:rsidRPr="00A33D40">
              <w:rPr>
                <w:i/>
                <w:iCs/>
              </w:rPr>
              <w:t>Chris L. Wells, PhD, PT, CCS, ATC, FCCM</w:t>
            </w:r>
          </w:p>
          <w:p w14:paraId="7AD67F58" w14:textId="77777777" w:rsidR="00A33D40" w:rsidRPr="00A33D40" w:rsidRDefault="00A33D40" w:rsidP="00A33D40">
            <w:pPr>
              <w:rPr>
                <w:i/>
                <w:iCs/>
              </w:rPr>
            </w:pPr>
            <w:r w:rsidRPr="00A33D40">
              <w:rPr>
                <w:i/>
                <w:iCs/>
              </w:rPr>
              <w:t>EBP &amp; Research Coordinator</w:t>
            </w:r>
          </w:p>
          <w:p w14:paraId="11E05533" w14:textId="77777777" w:rsidR="00A33D40" w:rsidRPr="00A33D40" w:rsidRDefault="00A33D40" w:rsidP="00A33D40">
            <w:pPr>
              <w:rPr>
                <w:i/>
                <w:iCs/>
              </w:rPr>
            </w:pPr>
            <w:r w:rsidRPr="00A33D40">
              <w:rPr>
                <w:i/>
                <w:iCs/>
              </w:rPr>
              <w:t>Department of Rehabilitation Services</w:t>
            </w:r>
          </w:p>
          <w:p w14:paraId="3EB70F63" w14:textId="66312D50" w:rsidR="008748AF" w:rsidRDefault="00A33D40" w:rsidP="00A33D40">
            <w:r w:rsidRPr="00A33D40">
              <w:rPr>
                <w:i/>
                <w:iCs/>
              </w:rPr>
              <w:t>University of Maryland Medical Center</w:t>
            </w:r>
          </w:p>
        </w:tc>
      </w:tr>
      <w:tr w:rsidR="00286748" w14:paraId="71CB43C7" w14:textId="77777777" w:rsidTr="006F4D21">
        <w:tc>
          <w:tcPr>
            <w:tcW w:w="1885" w:type="dxa"/>
          </w:tcPr>
          <w:p w14:paraId="2674D9D4" w14:textId="47C230DD" w:rsidR="00286748" w:rsidRDefault="009E335D">
            <w:r>
              <w:t>3:30-4:</w:t>
            </w:r>
            <w:r w:rsidR="00B96356">
              <w:t>1</w:t>
            </w:r>
            <w:r w:rsidR="004537EF">
              <w:t>5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1F3339AF" w14:textId="72827609" w:rsidR="00286748" w:rsidRDefault="008C32E3">
            <w:r>
              <w:t>It takes a village</w:t>
            </w:r>
            <w:r w:rsidR="0080485F">
              <w:t>: Teamwork in the ICU</w:t>
            </w:r>
          </w:p>
          <w:p w14:paraId="2C2A8AB2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Giora Netzer, MD, MSCE</w:t>
            </w:r>
          </w:p>
          <w:p w14:paraId="7717A008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Vice President, Patient Experience</w:t>
            </w:r>
          </w:p>
          <w:p w14:paraId="60635D26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University of Maryland Medical Center</w:t>
            </w:r>
          </w:p>
          <w:p w14:paraId="5EF95996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Professor of Medicine and Epidemiology</w:t>
            </w:r>
          </w:p>
          <w:p w14:paraId="245023B9" w14:textId="49582035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University of Maryland School of Medicine</w:t>
            </w:r>
          </w:p>
          <w:p w14:paraId="4743ECD6" w14:textId="77777777" w:rsidR="00535E4A" w:rsidRPr="00535E4A" w:rsidRDefault="00535E4A" w:rsidP="00212C43">
            <w:pPr>
              <w:rPr>
                <w:i/>
                <w:iCs/>
              </w:rPr>
            </w:pPr>
          </w:p>
          <w:p w14:paraId="19399944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Karen A. McQuillan, MS, RN, CNS-BC, CCRN, CNRN, TCRN, FAAN</w:t>
            </w:r>
          </w:p>
          <w:p w14:paraId="51B99474" w14:textId="77777777" w:rsidR="00535E4A" w:rsidRP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Lead Clinical Nurse Specialist</w:t>
            </w:r>
          </w:p>
          <w:p w14:paraId="0F8852C3" w14:textId="0A5C3832" w:rsidR="00535E4A" w:rsidRDefault="00535E4A" w:rsidP="00535E4A">
            <w:pPr>
              <w:rPr>
                <w:i/>
                <w:iCs/>
              </w:rPr>
            </w:pPr>
            <w:r w:rsidRPr="00535E4A">
              <w:rPr>
                <w:i/>
                <w:iCs/>
              </w:rPr>
              <w:t>R Adams Cowley Shock Trauma Center</w:t>
            </w:r>
          </w:p>
          <w:p w14:paraId="0EE4934F" w14:textId="77777777" w:rsidR="00535E4A" w:rsidRPr="00535E4A" w:rsidRDefault="00535E4A" w:rsidP="00535E4A">
            <w:pPr>
              <w:rPr>
                <w:i/>
                <w:iCs/>
              </w:rPr>
            </w:pPr>
          </w:p>
          <w:p w14:paraId="57394F62" w14:textId="77777777" w:rsidR="00900E40" w:rsidRPr="00900E40" w:rsidRDefault="00900E40" w:rsidP="00900E40">
            <w:pPr>
              <w:rPr>
                <w:i/>
                <w:iCs/>
              </w:rPr>
            </w:pPr>
            <w:r w:rsidRPr="00900E40">
              <w:rPr>
                <w:i/>
                <w:iCs/>
              </w:rPr>
              <w:t>Meredith Huffines, MS, BA, RN</w:t>
            </w:r>
          </w:p>
          <w:p w14:paraId="4CA74775" w14:textId="77777777" w:rsidR="00900E40" w:rsidRPr="00900E40" w:rsidRDefault="00900E40" w:rsidP="00900E40">
            <w:pPr>
              <w:rPr>
                <w:i/>
                <w:iCs/>
              </w:rPr>
            </w:pPr>
            <w:r w:rsidRPr="00900E40">
              <w:rPr>
                <w:i/>
                <w:iCs/>
              </w:rPr>
              <w:t>Nurse Manager, Surgical Intensive Care Unit</w:t>
            </w:r>
          </w:p>
          <w:p w14:paraId="6BD55282" w14:textId="486D30B7" w:rsidR="00900E40" w:rsidRDefault="00900E40" w:rsidP="00900E40">
            <w:r w:rsidRPr="00900E40">
              <w:rPr>
                <w:i/>
                <w:iCs/>
              </w:rPr>
              <w:t>University of Maryland Medical Center</w:t>
            </w:r>
          </w:p>
        </w:tc>
      </w:tr>
      <w:tr w:rsidR="009F3668" w14:paraId="41E04C45" w14:textId="77777777" w:rsidTr="006F4D21">
        <w:tc>
          <w:tcPr>
            <w:tcW w:w="1885" w:type="dxa"/>
          </w:tcPr>
          <w:p w14:paraId="1F314452" w14:textId="3861ACF7" w:rsidR="009F3668" w:rsidRDefault="009E335D" w:rsidP="009F3668">
            <w:r>
              <w:t>4:</w:t>
            </w:r>
            <w:r w:rsidR="00B96356">
              <w:t>1</w:t>
            </w:r>
            <w:r w:rsidR="004537EF">
              <w:t>5</w:t>
            </w:r>
            <w:r>
              <w:t>-</w:t>
            </w:r>
            <w:r w:rsidR="004537EF">
              <w:t>5:0</w:t>
            </w:r>
            <w:r w:rsidR="00B96356">
              <w:t>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26BB4521" w14:textId="6567EE42" w:rsidR="009F3668" w:rsidRDefault="0080485F" w:rsidP="009F3668">
            <w:r>
              <w:t>Post-</w:t>
            </w:r>
            <w:r w:rsidR="009F3668">
              <w:t>ICU</w:t>
            </w:r>
            <w:r>
              <w:t xml:space="preserve"> issues</w:t>
            </w:r>
            <w:r w:rsidR="00475AB3">
              <w:t xml:space="preserve"> roundtable</w:t>
            </w:r>
            <w:r w:rsidR="000B02F8">
              <w:t>: transitions of care</w:t>
            </w:r>
          </w:p>
          <w:p w14:paraId="6605BF43" w14:textId="3D0FBC0C" w:rsidR="000B02F8" w:rsidRPr="00212719" w:rsidRDefault="00AD7207" w:rsidP="009F3668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Amy Gessler</w:t>
            </w:r>
          </w:p>
          <w:p w14:paraId="1FADF772" w14:textId="3F500875" w:rsidR="00900E40" w:rsidRDefault="000D0D45" w:rsidP="009F3668">
            <w:pPr>
              <w:rPr>
                <w:i/>
                <w:iCs/>
              </w:rPr>
            </w:pPr>
            <w:r>
              <w:rPr>
                <w:i/>
                <w:iCs/>
              </w:rPr>
              <w:t>Social Worker</w:t>
            </w:r>
          </w:p>
          <w:p w14:paraId="7C614325" w14:textId="6E85C174" w:rsidR="000D0D45" w:rsidRDefault="000D0D45" w:rsidP="009F3668">
            <w:pPr>
              <w:rPr>
                <w:i/>
                <w:iCs/>
              </w:rPr>
            </w:pPr>
            <w:r>
              <w:rPr>
                <w:i/>
                <w:iCs/>
              </w:rPr>
              <w:t>University of Maryland Medical Center</w:t>
            </w:r>
          </w:p>
          <w:p w14:paraId="34668524" w14:textId="77777777" w:rsidR="000D0D45" w:rsidRPr="00212719" w:rsidRDefault="000D0D45" w:rsidP="009F3668">
            <w:pPr>
              <w:rPr>
                <w:i/>
                <w:iCs/>
              </w:rPr>
            </w:pPr>
          </w:p>
          <w:p w14:paraId="69FA6444" w14:textId="77777777" w:rsidR="00900E40" w:rsidRPr="00212719" w:rsidRDefault="00900E40" w:rsidP="00900E40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Kate Heyman, OTD, OTR/L</w:t>
            </w:r>
          </w:p>
          <w:p w14:paraId="45E56DE7" w14:textId="77777777" w:rsidR="00900E40" w:rsidRPr="00212719" w:rsidRDefault="00900E40" w:rsidP="00900E40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 xml:space="preserve">Critical Care Clinical Specialist </w:t>
            </w:r>
          </w:p>
          <w:p w14:paraId="0DB611A9" w14:textId="77777777" w:rsidR="00900E40" w:rsidRPr="00212719" w:rsidRDefault="00900E40" w:rsidP="00900E40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Occupational Therapy Clinical Fieldwork Coordinator</w:t>
            </w:r>
          </w:p>
          <w:p w14:paraId="7B855243" w14:textId="7A31E5E1" w:rsidR="00900E40" w:rsidRPr="00212719" w:rsidRDefault="00900E40" w:rsidP="00900E40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University of Maryland Medical Center</w:t>
            </w:r>
          </w:p>
          <w:p w14:paraId="674CE1D2" w14:textId="77777777" w:rsidR="00900E40" w:rsidRPr="00212719" w:rsidRDefault="00900E40" w:rsidP="00900E40">
            <w:pPr>
              <w:rPr>
                <w:i/>
                <w:iCs/>
              </w:rPr>
            </w:pPr>
          </w:p>
          <w:p w14:paraId="71A7531B" w14:textId="7529569B" w:rsidR="00900E40" w:rsidRPr="00212719" w:rsidRDefault="00900E40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Robynne G. Braun, MD, PhD</w:t>
            </w:r>
          </w:p>
          <w:p w14:paraId="4DEC7EA8" w14:textId="460868B5" w:rsidR="00900E40" w:rsidRPr="00212719" w:rsidRDefault="00900E40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Director of the Physical Medicine &amp; Rehabilitation Program</w:t>
            </w:r>
          </w:p>
          <w:p w14:paraId="0AA47756" w14:textId="4BA5BF58" w:rsidR="00900E40" w:rsidRPr="00212719" w:rsidRDefault="00900E40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Department of Neurology</w:t>
            </w:r>
          </w:p>
          <w:p w14:paraId="30AA79C6" w14:textId="7BE19393" w:rsidR="00900E40" w:rsidRPr="00212719" w:rsidRDefault="00900E40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 xml:space="preserve">University of Maryland Rehabilitation </w:t>
            </w:r>
            <w:r w:rsidR="00212719" w:rsidRPr="00212719">
              <w:rPr>
                <w:i/>
                <w:iCs/>
              </w:rPr>
              <w:t xml:space="preserve">&amp; </w:t>
            </w:r>
            <w:proofErr w:type="spellStart"/>
            <w:r w:rsidR="00212719" w:rsidRPr="00212719">
              <w:rPr>
                <w:i/>
                <w:iCs/>
              </w:rPr>
              <w:t>Orthopaedic</w:t>
            </w:r>
            <w:proofErr w:type="spellEnd"/>
            <w:r w:rsidR="00212719" w:rsidRPr="00212719">
              <w:rPr>
                <w:i/>
                <w:iCs/>
              </w:rPr>
              <w:t xml:space="preserve"> Institute</w:t>
            </w:r>
          </w:p>
          <w:p w14:paraId="64C5ADA2" w14:textId="77777777" w:rsidR="00900E40" w:rsidRPr="00212719" w:rsidRDefault="00900E40" w:rsidP="00C138F6">
            <w:pPr>
              <w:rPr>
                <w:i/>
                <w:iCs/>
              </w:rPr>
            </w:pPr>
          </w:p>
          <w:p w14:paraId="00A164D9" w14:textId="23AACC25" w:rsidR="00C138F6" w:rsidRPr="00212719" w:rsidRDefault="00C138F6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Pooja Bhatnagar</w:t>
            </w:r>
          </w:p>
          <w:p w14:paraId="6A666FF8" w14:textId="478B7C01" w:rsidR="00212719" w:rsidRPr="00212719" w:rsidRDefault="00212719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Occupational Therapist</w:t>
            </w:r>
          </w:p>
          <w:p w14:paraId="4D210E99" w14:textId="3BFCF87E" w:rsidR="00212719" w:rsidRPr="00212719" w:rsidRDefault="00212719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University of Maryland Medical Center</w:t>
            </w:r>
          </w:p>
          <w:p w14:paraId="2A576448" w14:textId="77777777" w:rsidR="00900E40" w:rsidRDefault="00900E40" w:rsidP="00C138F6"/>
          <w:p w14:paraId="11D04C71" w14:textId="77777777" w:rsidR="00C138F6" w:rsidRDefault="002B75B5" w:rsidP="00C138F6">
            <w:pPr>
              <w:rPr>
                <w:i/>
                <w:iCs/>
              </w:rPr>
            </w:pPr>
            <w:r w:rsidRPr="00212719">
              <w:rPr>
                <w:i/>
                <w:iCs/>
              </w:rPr>
              <w:t>Stephanie Hughes</w:t>
            </w:r>
          </w:p>
          <w:p w14:paraId="22B0E039" w14:textId="77777777" w:rsidR="00212719" w:rsidRDefault="006F4D21" w:rsidP="00C138F6">
            <w:pPr>
              <w:rPr>
                <w:i/>
                <w:iCs/>
              </w:rPr>
            </w:pPr>
            <w:r>
              <w:rPr>
                <w:i/>
                <w:iCs/>
              </w:rPr>
              <w:t>Case Manager</w:t>
            </w:r>
          </w:p>
          <w:p w14:paraId="4016B310" w14:textId="615917FA" w:rsidR="006F4D21" w:rsidRPr="00212719" w:rsidRDefault="006F4D21" w:rsidP="00C138F6">
            <w:pPr>
              <w:rPr>
                <w:i/>
                <w:iCs/>
              </w:rPr>
            </w:pPr>
            <w:r>
              <w:rPr>
                <w:i/>
                <w:iCs/>
              </w:rPr>
              <w:t>University of Maryland Medical Center</w:t>
            </w:r>
          </w:p>
        </w:tc>
      </w:tr>
      <w:tr w:rsidR="009F3668" w14:paraId="19425F14" w14:textId="77777777" w:rsidTr="006F4D21">
        <w:tc>
          <w:tcPr>
            <w:tcW w:w="1885" w:type="dxa"/>
          </w:tcPr>
          <w:p w14:paraId="4ECDF44F" w14:textId="0FFF6F2E" w:rsidR="009F3668" w:rsidRDefault="007519E2" w:rsidP="009F3668">
            <w:r>
              <w:t>5:00</w:t>
            </w:r>
            <w:r w:rsidR="004B5DDE">
              <w:t>-5:3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4E2269D1" w14:textId="16E7BC38" w:rsidR="009F3668" w:rsidRDefault="004B5DDE" w:rsidP="009F3668">
            <w:r>
              <w:t>Research snapshot presentations</w:t>
            </w:r>
          </w:p>
        </w:tc>
      </w:tr>
      <w:tr w:rsidR="009F3668" w14:paraId="305A7B77" w14:textId="77777777" w:rsidTr="006F4D21">
        <w:tc>
          <w:tcPr>
            <w:tcW w:w="1885" w:type="dxa"/>
          </w:tcPr>
          <w:p w14:paraId="5DC19411" w14:textId="4D6527E0" w:rsidR="009F3668" w:rsidRDefault="007519E2" w:rsidP="009F3668">
            <w:r>
              <w:t>5:</w:t>
            </w:r>
            <w:r w:rsidR="004B5DDE">
              <w:t>30</w:t>
            </w:r>
            <w:r>
              <w:t>-</w:t>
            </w:r>
            <w:r w:rsidR="004B5DDE">
              <w:t>6:30</w:t>
            </w:r>
            <w:r w:rsidR="006F4D21">
              <w:t xml:space="preserve"> PM</w:t>
            </w:r>
          </w:p>
        </w:tc>
        <w:tc>
          <w:tcPr>
            <w:tcW w:w="6660" w:type="dxa"/>
          </w:tcPr>
          <w:p w14:paraId="665A46C9" w14:textId="12530A7E" w:rsidR="009F3668" w:rsidRDefault="006D0CE0" w:rsidP="009F3668">
            <w:r>
              <w:t>R</w:t>
            </w:r>
            <w:r w:rsidR="009F3668">
              <w:t>eception</w:t>
            </w:r>
            <w:r>
              <w:t xml:space="preserve"> – Baltimore SCCM Chapter</w:t>
            </w:r>
          </w:p>
        </w:tc>
      </w:tr>
    </w:tbl>
    <w:p w14:paraId="26675801" w14:textId="6CBC4022" w:rsidR="006D0CE0" w:rsidRDefault="007A710C">
      <w:r>
        <w:tab/>
      </w:r>
    </w:p>
    <w:sectPr w:rsidR="006D0CE0" w:rsidSect="008E4B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sDC1NDWwMLc0NTRW0lEKTi0uzszPAykwrAUAKeUlMywAAAA="/>
  </w:docVars>
  <w:rsids>
    <w:rsidRoot w:val="00243198"/>
    <w:rsid w:val="00001B16"/>
    <w:rsid w:val="000052A1"/>
    <w:rsid w:val="000100C3"/>
    <w:rsid w:val="00013E28"/>
    <w:rsid w:val="000221F5"/>
    <w:rsid w:val="00034F8D"/>
    <w:rsid w:val="00035578"/>
    <w:rsid w:val="00036F9C"/>
    <w:rsid w:val="000613AB"/>
    <w:rsid w:val="00097399"/>
    <w:rsid w:val="000A29BA"/>
    <w:rsid w:val="000B02F8"/>
    <w:rsid w:val="000C16FB"/>
    <w:rsid w:val="000D0D45"/>
    <w:rsid w:val="000D76A7"/>
    <w:rsid w:val="00114B6B"/>
    <w:rsid w:val="001268E3"/>
    <w:rsid w:val="00137655"/>
    <w:rsid w:val="00144025"/>
    <w:rsid w:val="00147268"/>
    <w:rsid w:val="00152290"/>
    <w:rsid w:val="00155464"/>
    <w:rsid w:val="00166068"/>
    <w:rsid w:val="00171F17"/>
    <w:rsid w:val="00174FE5"/>
    <w:rsid w:val="00176B26"/>
    <w:rsid w:val="001A0BAC"/>
    <w:rsid w:val="001B203D"/>
    <w:rsid w:val="001C5B68"/>
    <w:rsid w:val="001D0B55"/>
    <w:rsid w:val="001E18FC"/>
    <w:rsid w:val="001E5E47"/>
    <w:rsid w:val="001E618C"/>
    <w:rsid w:val="001F293B"/>
    <w:rsid w:val="00203B44"/>
    <w:rsid w:val="00212719"/>
    <w:rsid w:val="00212C43"/>
    <w:rsid w:val="00243198"/>
    <w:rsid w:val="002556F3"/>
    <w:rsid w:val="00270207"/>
    <w:rsid w:val="00286748"/>
    <w:rsid w:val="002B328D"/>
    <w:rsid w:val="002B75B5"/>
    <w:rsid w:val="002D3814"/>
    <w:rsid w:val="002F5307"/>
    <w:rsid w:val="00300508"/>
    <w:rsid w:val="003013EB"/>
    <w:rsid w:val="00314249"/>
    <w:rsid w:val="0032245E"/>
    <w:rsid w:val="00340878"/>
    <w:rsid w:val="00343F22"/>
    <w:rsid w:val="003504F8"/>
    <w:rsid w:val="00351590"/>
    <w:rsid w:val="003701C4"/>
    <w:rsid w:val="0037201F"/>
    <w:rsid w:val="00373E67"/>
    <w:rsid w:val="003A3183"/>
    <w:rsid w:val="003A4FA7"/>
    <w:rsid w:val="003B1622"/>
    <w:rsid w:val="003B2B66"/>
    <w:rsid w:val="003B4892"/>
    <w:rsid w:val="003C2BC8"/>
    <w:rsid w:val="003D31D0"/>
    <w:rsid w:val="003D3A28"/>
    <w:rsid w:val="003D4447"/>
    <w:rsid w:val="003D7439"/>
    <w:rsid w:val="003F17B5"/>
    <w:rsid w:val="003F6FA5"/>
    <w:rsid w:val="003F73CD"/>
    <w:rsid w:val="00405506"/>
    <w:rsid w:val="004537EF"/>
    <w:rsid w:val="00475AB3"/>
    <w:rsid w:val="004A1E6B"/>
    <w:rsid w:val="004B3015"/>
    <w:rsid w:val="004B5DDE"/>
    <w:rsid w:val="004D75FB"/>
    <w:rsid w:val="004E7182"/>
    <w:rsid w:val="004F362A"/>
    <w:rsid w:val="004F4FC8"/>
    <w:rsid w:val="00533F44"/>
    <w:rsid w:val="00535E4A"/>
    <w:rsid w:val="00550B77"/>
    <w:rsid w:val="00566D92"/>
    <w:rsid w:val="00570C5F"/>
    <w:rsid w:val="0059329C"/>
    <w:rsid w:val="005B17E3"/>
    <w:rsid w:val="005D099F"/>
    <w:rsid w:val="005E24A8"/>
    <w:rsid w:val="005F123A"/>
    <w:rsid w:val="00615E74"/>
    <w:rsid w:val="00623D3A"/>
    <w:rsid w:val="00634B48"/>
    <w:rsid w:val="006566B1"/>
    <w:rsid w:val="00662493"/>
    <w:rsid w:val="00693459"/>
    <w:rsid w:val="00697712"/>
    <w:rsid w:val="006A6338"/>
    <w:rsid w:val="006C1A9F"/>
    <w:rsid w:val="006C4D76"/>
    <w:rsid w:val="006D0A72"/>
    <w:rsid w:val="006D0CE0"/>
    <w:rsid w:val="006E0609"/>
    <w:rsid w:val="006E6941"/>
    <w:rsid w:val="006F4270"/>
    <w:rsid w:val="006F436B"/>
    <w:rsid w:val="006F4D21"/>
    <w:rsid w:val="00720FF8"/>
    <w:rsid w:val="00733AFC"/>
    <w:rsid w:val="00742098"/>
    <w:rsid w:val="007513CF"/>
    <w:rsid w:val="007519E2"/>
    <w:rsid w:val="00760B1E"/>
    <w:rsid w:val="00766004"/>
    <w:rsid w:val="00770553"/>
    <w:rsid w:val="00772D4D"/>
    <w:rsid w:val="007773EC"/>
    <w:rsid w:val="0078090F"/>
    <w:rsid w:val="00786E21"/>
    <w:rsid w:val="00793BA1"/>
    <w:rsid w:val="007A710C"/>
    <w:rsid w:val="007B3EFD"/>
    <w:rsid w:val="007C2C74"/>
    <w:rsid w:val="007C73F0"/>
    <w:rsid w:val="007F0D34"/>
    <w:rsid w:val="0080485F"/>
    <w:rsid w:val="0080694B"/>
    <w:rsid w:val="008553DD"/>
    <w:rsid w:val="00862253"/>
    <w:rsid w:val="008647AB"/>
    <w:rsid w:val="008748AF"/>
    <w:rsid w:val="008C32E3"/>
    <w:rsid w:val="008C5EBA"/>
    <w:rsid w:val="008C661D"/>
    <w:rsid w:val="008E4BD3"/>
    <w:rsid w:val="008E5B6A"/>
    <w:rsid w:val="00900E40"/>
    <w:rsid w:val="0090633A"/>
    <w:rsid w:val="0094267C"/>
    <w:rsid w:val="00950CA0"/>
    <w:rsid w:val="00967627"/>
    <w:rsid w:val="00981A62"/>
    <w:rsid w:val="009823BC"/>
    <w:rsid w:val="00991828"/>
    <w:rsid w:val="00993120"/>
    <w:rsid w:val="00995629"/>
    <w:rsid w:val="00996D89"/>
    <w:rsid w:val="009C1D43"/>
    <w:rsid w:val="009C44B6"/>
    <w:rsid w:val="009D6B6B"/>
    <w:rsid w:val="009E2222"/>
    <w:rsid w:val="009E335D"/>
    <w:rsid w:val="009E4C29"/>
    <w:rsid w:val="009F3668"/>
    <w:rsid w:val="00A12CBD"/>
    <w:rsid w:val="00A2175C"/>
    <w:rsid w:val="00A33D40"/>
    <w:rsid w:val="00A41E58"/>
    <w:rsid w:val="00A620BA"/>
    <w:rsid w:val="00A91245"/>
    <w:rsid w:val="00AC77CC"/>
    <w:rsid w:val="00AD3EFF"/>
    <w:rsid w:val="00AD7207"/>
    <w:rsid w:val="00AF3F54"/>
    <w:rsid w:val="00B170EB"/>
    <w:rsid w:val="00B24D24"/>
    <w:rsid w:val="00B8153F"/>
    <w:rsid w:val="00B96356"/>
    <w:rsid w:val="00BF339B"/>
    <w:rsid w:val="00C07194"/>
    <w:rsid w:val="00C11B7A"/>
    <w:rsid w:val="00C129B5"/>
    <w:rsid w:val="00C138F6"/>
    <w:rsid w:val="00C313C9"/>
    <w:rsid w:val="00C70D56"/>
    <w:rsid w:val="00C76F33"/>
    <w:rsid w:val="00CA2E8F"/>
    <w:rsid w:val="00CA6865"/>
    <w:rsid w:val="00CB0FF8"/>
    <w:rsid w:val="00CB7CA8"/>
    <w:rsid w:val="00CC47E7"/>
    <w:rsid w:val="00CD1C40"/>
    <w:rsid w:val="00CE376C"/>
    <w:rsid w:val="00CF49E3"/>
    <w:rsid w:val="00D275C3"/>
    <w:rsid w:val="00D42494"/>
    <w:rsid w:val="00D433EE"/>
    <w:rsid w:val="00D6155F"/>
    <w:rsid w:val="00D620B0"/>
    <w:rsid w:val="00D8620C"/>
    <w:rsid w:val="00DB35C4"/>
    <w:rsid w:val="00DC48C4"/>
    <w:rsid w:val="00DF64DC"/>
    <w:rsid w:val="00E13D6B"/>
    <w:rsid w:val="00E15BB9"/>
    <w:rsid w:val="00E15C01"/>
    <w:rsid w:val="00E268CA"/>
    <w:rsid w:val="00E33A30"/>
    <w:rsid w:val="00E46435"/>
    <w:rsid w:val="00E61B84"/>
    <w:rsid w:val="00E64A99"/>
    <w:rsid w:val="00E777DE"/>
    <w:rsid w:val="00E85599"/>
    <w:rsid w:val="00E86BB2"/>
    <w:rsid w:val="00EC380C"/>
    <w:rsid w:val="00ED3B6D"/>
    <w:rsid w:val="00EE127A"/>
    <w:rsid w:val="00EF4BE9"/>
    <w:rsid w:val="00EF5CED"/>
    <w:rsid w:val="00F151E9"/>
    <w:rsid w:val="00F26557"/>
    <w:rsid w:val="00F36418"/>
    <w:rsid w:val="00F37A40"/>
    <w:rsid w:val="00F45DD1"/>
    <w:rsid w:val="00F513A5"/>
    <w:rsid w:val="00F55401"/>
    <w:rsid w:val="00F73DEF"/>
    <w:rsid w:val="00FB0AC4"/>
    <w:rsid w:val="00FC4A42"/>
    <w:rsid w:val="00FD2F62"/>
    <w:rsid w:val="00FE0124"/>
    <w:rsid w:val="00FF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92C7B"/>
  <w15:chartTrackingRefBased/>
  <w15:docId w15:val="{7FDD2621-A7E7-814B-A127-65ACC66E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6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477</Characters>
  <Application>Microsoft Office Word</Application>
  <DocSecurity>0</DocSecurity>
  <Lines>9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sherman, Samuel</dc:creator>
  <cp:keywords/>
  <dc:description/>
  <cp:lastModifiedBy>CHANISE REESE-QUEEN</cp:lastModifiedBy>
  <cp:revision>3</cp:revision>
  <dcterms:created xsi:type="dcterms:W3CDTF">2022-11-01T15:03:00Z</dcterms:created>
  <dcterms:modified xsi:type="dcterms:W3CDTF">2022-11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95c19ad80122869d5720d06fd52bd557cc1b359d6e2e8d89789ea364334a7</vt:lpwstr>
  </property>
</Properties>
</file>